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CHERRY #EU23269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269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ldehyde C-16, Hexyl cinnamic aldehyde, Orange oil .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57 – 7.1322</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26 – 0.52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16 – 0.31</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1 – 0.21</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09 – 0.17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9 – 0.1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4 – 0.07</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am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14</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4</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am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SWEET CHERRY #EU23269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WEET CHERRY #EU23269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am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Isoamyl acetat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 xml:space="preserve">Benzyl benzoate ; Benzaldehyde ; Aldehyde C-16 ; Hexyl cinnamic aldehyde ; Orange oil </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WEET CHERRY #EU23269F 10% ; Benzyl benzoate ; Aldehyde C-16 ; Benzyl acetate ; Hexyl cinnamic aldehyde ; Orange oil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Isoamyl acetat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ldehyde C-16, Hexyl cinnamic aldehyde, Orange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WEET CHERRY #EU23269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WEET CHERRY #EU23269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A2FE82C-C023-4283-A57F-F255BBB2004E}"/>
</file>

<file path=customXml/itemProps3.xml><?xml version="1.0" encoding="utf-8"?>
<ds:datastoreItem xmlns:ds="http://schemas.openxmlformats.org/officeDocument/2006/customXml" ds:itemID="{169BC15F-69F1-4D54-A1E1-267CD3CDB064}"/>
</file>

<file path=customXml/itemProps4.xml><?xml version="1.0" encoding="utf-8"?>
<ds:datastoreItem xmlns:ds="http://schemas.openxmlformats.org/officeDocument/2006/customXml" ds:itemID="{FB2B2B8A-C6A0-4C8A-AD47-B9B5A0CC612B}"/>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